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2F18" w:rsidRDefault="00404CE6">
      <w:pPr>
        <w:spacing w:after="331"/>
        <w:ind w:left="0" w:firstLine="0"/>
        <w:jc w:val="right"/>
      </w:pPr>
      <w:r>
        <w:rPr>
          <w:b/>
          <w:sz w:val="24"/>
        </w:rPr>
        <w:t>Allegato 1</w:t>
      </w:r>
      <w:r>
        <w:rPr>
          <w:b/>
          <w:sz w:val="20"/>
        </w:rPr>
        <w:t xml:space="preserve"> </w:t>
      </w:r>
    </w:p>
    <w:p w:rsidR="00B82F18" w:rsidRDefault="00404CE6">
      <w:pPr>
        <w:spacing w:after="110"/>
        <w:ind w:left="2293"/>
      </w:pPr>
      <w:r>
        <w:rPr>
          <w:b/>
          <w:sz w:val="24"/>
        </w:rPr>
        <w:t>DOMANDA ESPERTO</w:t>
      </w:r>
      <w:r>
        <w:rPr>
          <w:b/>
          <w:sz w:val="20"/>
        </w:rPr>
        <w:t xml:space="preserve"> </w:t>
      </w:r>
      <w:r>
        <w:rPr>
          <w:b/>
        </w:rPr>
        <w:t xml:space="preserve">PONFSE ANNUALITA’ 2018/2019 </w:t>
      </w:r>
    </w:p>
    <w:p w:rsidR="00B82F18" w:rsidRDefault="00404CE6">
      <w:pPr>
        <w:pStyle w:val="Titolo1"/>
        <w:spacing w:after="0"/>
        <w:ind w:left="2607"/>
      </w:pPr>
      <w:r>
        <w:t xml:space="preserve">Competenze di base – “A scuola da protagonisti” </w:t>
      </w:r>
    </w:p>
    <w:p w:rsidR="00B82F18" w:rsidRDefault="00404CE6">
      <w:pPr>
        <w:spacing w:after="143"/>
        <w:ind w:left="43" w:firstLine="0"/>
        <w:jc w:val="center"/>
      </w:pPr>
      <w:r>
        <w:rPr>
          <w:b/>
          <w:sz w:val="20"/>
        </w:rPr>
        <w:t xml:space="preserve"> </w:t>
      </w:r>
    </w:p>
    <w:p w:rsidR="00B82F18" w:rsidRDefault="00404CE6">
      <w:pPr>
        <w:spacing w:after="0"/>
        <w:ind w:left="0" w:firstLine="0"/>
      </w:pPr>
      <w:proofErr w:type="gramStart"/>
      <w:r>
        <w:rPr>
          <w:sz w:val="24"/>
        </w:rPr>
        <w:t>Cup  F</w:t>
      </w:r>
      <w:proofErr w:type="gramEnd"/>
      <w:r>
        <w:rPr>
          <w:sz w:val="24"/>
        </w:rPr>
        <w:t xml:space="preserve">15B17000550007                                                Codice Progetto 10.2.2A-FSEPON-TO-2017-153 </w:t>
      </w:r>
    </w:p>
    <w:p w:rsidR="00B82F18" w:rsidRDefault="00404CE6">
      <w:pPr>
        <w:spacing w:after="121"/>
        <w:ind w:left="43" w:firstLine="0"/>
        <w:jc w:val="center"/>
      </w:pPr>
      <w:r>
        <w:rPr>
          <w:sz w:val="20"/>
        </w:rPr>
        <w:t xml:space="preserve"> </w:t>
      </w:r>
    </w:p>
    <w:p w:rsidR="00B82F18" w:rsidRDefault="00404CE6">
      <w:pPr>
        <w:ind w:left="-5"/>
      </w:pPr>
      <w:r>
        <w:t>_</w:t>
      </w:r>
      <w:proofErr w:type="spellStart"/>
      <w:r>
        <w:t>l_sottoscritt</w:t>
      </w:r>
      <w:proofErr w:type="spellEnd"/>
      <w:r>
        <w:t xml:space="preserve">_ _____________________________________________ </w:t>
      </w:r>
      <w:proofErr w:type="spellStart"/>
      <w:r>
        <w:t>nat</w:t>
      </w:r>
      <w:proofErr w:type="spellEnd"/>
      <w:proofErr w:type="gramStart"/>
      <w:r>
        <w:t>_  a</w:t>
      </w:r>
      <w:proofErr w:type="gramEnd"/>
      <w:r>
        <w:t xml:space="preserve"> </w:t>
      </w:r>
    </w:p>
    <w:p w:rsidR="00B82F18" w:rsidRDefault="00404CE6">
      <w:pPr>
        <w:ind w:left="-5"/>
      </w:pPr>
      <w:r>
        <w:t xml:space="preserve">________________________________ (provincia di ____ ) il____________________ </w:t>
      </w:r>
      <w:bookmarkStart w:id="0" w:name="_GoBack"/>
      <w:bookmarkEnd w:id="0"/>
      <w:r>
        <w:t xml:space="preserve">e residente in </w:t>
      </w:r>
    </w:p>
    <w:p w:rsidR="00B82F18" w:rsidRDefault="00404CE6">
      <w:pPr>
        <w:spacing w:after="0" w:line="359" w:lineRule="auto"/>
        <w:ind w:left="-5" w:right="2369"/>
      </w:pPr>
      <w:r>
        <w:t xml:space="preserve">_______________________________ (provincia di ____)  </w:t>
      </w:r>
      <w:proofErr w:type="spellStart"/>
      <w:r>
        <w:t>c.a.p.</w:t>
      </w:r>
      <w:proofErr w:type="spellEnd"/>
      <w:r>
        <w:t xml:space="preserve"> ______________ Via______________</w:t>
      </w:r>
      <w:r>
        <w:t xml:space="preserve">_______________ n. _________ tel.__________________________________  </w:t>
      </w:r>
      <w:proofErr w:type="spellStart"/>
      <w:r>
        <w:t>cell</w:t>
      </w:r>
      <w:proofErr w:type="spellEnd"/>
      <w:r>
        <w:t xml:space="preserve">__________________________________ e-mail _______________________________ </w:t>
      </w:r>
    </w:p>
    <w:p w:rsidR="00B82F18" w:rsidRDefault="00404CE6">
      <w:pPr>
        <w:ind w:left="-5"/>
      </w:pPr>
      <w:r>
        <w:t xml:space="preserve">CODICE FISCALE_______________________ </w:t>
      </w:r>
    </w:p>
    <w:p w:rsidR="00B82F18" w:rsidRDefault="00404CE6">
      <w:pPr>
        <w:spacing w:after="112"/>
        <w:ind w:left="0" w:right="1" w:firstLine="0"/>
        <w:jc w:val="center"/>
      </w:pPr>
      <w:r>
        <w:rPr>
          <w:b/>
        </w:rPr>
        <w:t>Chiede</w:t>
      </w:r>
      <w:r>
        <w:t xml:space="preserve"> </w:t>
      </w:r>
    </w:p>
    <w:p w:rsidR="00B82F18" w:rsidRDefault="00404CE6">
      <w:pPr>
        <w:spacing w:after="52" w:line="359" w:lineRule="auto"/>
        <w:ind w:left="-5"/>
      </w:pPr>
      <w:r>
        <w:t xml:space="preserve">di essere </w:t>
      </w:r>
      <w:proofErr w:type="spellStart"/>
      <w:r>
        <w:t>ammess</w:t>
      </w:r>
      <w:proofErr w:type="spellEnd"/>
      <w:r>
        <w:t xml:space="preserve"> __ alla procedura di valutazione comparativa</w:t>
      </w:r>
      <w:r>
        <w:t xml:space="preserve"> ai fini dell’incarico di </w:t>
      </w:r>
      <w:proofErr w:type="gramStart"/>
      <w:r>
        <w:rPr>
          <w:b/>
        </w:rPr>
        <w:t>Esperto</w:t>
      </w:r>
      <w:r>
        <w:t xml:space="preserve">  nel</w:t>
      </w:r>
      <w:proofErr w:type="gramEnd"/>
      <w:r>
        <w:t xml:space="preserve"> modulo del progetto 10.2.2A-FSEPON-TO-2017-153 </w:t>
      </w:r>
      <w:r>
        <w:rPr>
          <w:b/>
        </w:rPr>
        <w:t xml:space="preserve">“A scuola da protagonisti” </w:t>
      </w:r>
      <w:r>
        <w:t xml:space="preserve">relativo all'annualità 2018/2019: </w:t>
      </w:r>
    </w:p>
    <w:p w:rsidR="00B82F18" w:rsidRDefault="00404CE6">
      <w:pPr>
        <w:numPr>
          <w:ilvl w:val="0"/>
          <w:numId w:val="1"/>
        </w:numPr>
        <w:spacing w:after="170"/>
        <w:ind w:hanging="410"/>
      </w:pPr>
      <w:proofErr w:type="gramStart"/>
      <w:r>
        <w:t>[ ]</w:t>
      </w:r>
      <w:proofErr w:type="gramEnd"/>
      <w:r>
        <w:rPr>
          <w:rFonts w:ascii="Times New Roman" w:eastAsia="Times New Roman" w:hAnsi="Times New Roman" w:cs="Times New Roman"/>
        </w:rPr>
        <w:t xml:space="preserve">   </w:t>
      </w:r>
      <w:r>
        <w:t xml:space="preserve">Lingua madre        </w:t>
      </w:r>
      <w:r>
        <w:rPr>
          <w:b/>
        </w:rPr>
        <w:t>TEATRO A MARGINE</w:t>
      </w:r>
      <w:r>
        <w:t xml:space="preserve">  </w:t>
      </w:r>
    </w:p>
    <w:p w:rsidR="00B82F18" w:rsidRDefault="00404CE6">
      <w:pPr>
        <w:numPr>
          <w:ilvl w:val="0"/>
          <w:numId w:val="1"/>
        </w:numPr>
        <w:spacing w:after="168"/>
        <w:ind w:hanging="410"/>
      </w:pPr>
      <w:proofErr w:type="gramStart"/>
      <w:r>
        <w:t>[ ]</w:t>
      </w:r>
      <w:proofErr w:type="gramEnd"/>
      <w:r>
        <w:t xml:space="preserve">    Lingua madre        </w:t>
      </w:r>
      <w:r>
        <w:rPr>
          <w:b/>
        </w:rPr>
        <w:t>GUIDA DELLO STUDENTE</w:t>
      </w:r>
      <w:r>
        <w:t xml:space="preserve">  </w:t>
      </w:r>
    </w:p>
    <w:p w:rsidR="00B82F18" w:rsidRDefault="00404CE6">
      <w:pPr>
        <w:numPr>
          <w:ilvl w:val="0"/>
          <w:numId w:val="1"/>
        </w:numPr>
        <w:spacing w:after="110"/>
        <w:ind w:hanging="410"/>
      </w:pPr>
      <w:proofErr w:type="gramStart"/>
      <w:r>
        <w:t>[ ]</w:t>
      </w:r>
      <w:proofErr w:type="gramEnd"/>
      <w:r>
        <w:t xml:space="preserve">    Matematica           </w:t>
      </w:r>
      <w:r>
        <w:rPr>
          <w:b/>
        </w:rPr>
        <w:t>La matematica per l’albergatore….. Non è + un …PROBLEMA!!!!</w:t>
      </w:r>
      <w:r>
        <w:t xml:space="preserve"> </w:t>
      </w:r>
    </w:p>
    <w:p w:rsidR="00B82F18" w:rsidRDefault="00404CE6">
      <w:pPr>
        <w:spacing w:after="0"/>
        <w:ind w:left="0" w:firstLine="0"/>
      </w:pPr>
      <w:r>
        <w:t xml:space="preserve"> </w:t>
      </w:r>
    </w:p>
    <w:p w:rsidR="00B82F18" w:rsidRDefault="00404CE6">
      <w:pPr>
        <w:spacing w:after="0" w:line="359" w:lineRule="auto"/>
        <w:ind w:left="-5"/>
      </w:pPr>
      <w:r>
        <w:t xml:space="preserve">_ l __ </w:t>
      </w:r>
      <w:proofErr w:type="spellStart"/>
      <w:r>
        <w:t>sottoscritt</w:t>
      </w:r>
      <w:proofErr w:type="spellEnd"/>
      <w:r>
        <w:t xml:space="preserve"> _</w:t>
      </w:r>
      <w:proofErr w:type="gramStart"/>
      <w:r>
        <w:t>_ ,</w:t>
      </w:r>
      <w:proofErr w:type="gramEnd"/>
      <w:r>
        <w:t xml:space="preserve"> consapevole delle sanzioni penali previste dall’art. 76 del DPR n.445/2000 per le ipotesi di falsità in atti e dichiarazioni mendaci, dichiar</w:t>
      </w:r>
      <w:r>
        <w:t xml:space="preserve">a sotto la propria responsabilità: </w:t>
      </w:r>
    </w:p>
    <w:p w:rsidR="00B82F18" w:rsidRDefault="00404CE6">
      <w:pPr>
        <w:ind w:left="-5"/>
      </w:pPr>
      <w:proofErr w:type="gramStart"/>
      <w:r>
        <w:t>[ ]</w:t>
      </w:r>
      <w:proofErr w:type="gramEnd"/>
      <w:r>
        <w:t xml:space="preserve">  di essere in possesso del seguente titolo di studio: </w:t>
      </w:r>
    </w:p>
    <w:p w:rsidR="00B82F18" w:rsidRDefault="00404CE6">
      <w:pPr>
        <w:ind w:left="-5"/>
      </w:pPr>
      <w:r>
        <w:t xml:space="preserve">____________________________________________________________________ </w:t>
      </w:r>
    </w:p>
    <w:p w:rsidR="00B82F18" w:rsidRDefault="00404CE6">
      <w:pPr>
        <w:spacing w:after="1" w:line="358" w:lineRule="auto"/>
        <w:ind w:left="-5"/>
      </w:pPr>
      <w:proofErr w:type="gramStart"/>
      <w:r>
        <w:t>[ ]</w:t>
      </w:r>
      <w:proofErr w:type="gramEnd"/>
      <w:r>
        <w:t xml:space="preserve"> di essere in possesso dei requisiti professionali di ammissione richiesti nell’avviso p</w:t>
      </w:r>
      <w:r>
        <w:t xml:space="preserve">ubblico relativo alla presente procedura di valutazione comparativa come specificato nell’allegato curriculum vitae et studiorum formato europeo. </w:t>
      </w:r>
    </w:p>
    <w:p w:rsidR="00B82F18" w:rsidRDefault="00404CE6">
      <w:pPr>
        <w:ind w:left="-5"/>
      </w:pPr>
      <w:r>
        <w:t xml:space="preserve">_ l__ </w:t>
      </w:r>
      <w:proofErr w:type="spellStart"/>
      <w:r>
        <w:t>sottoscritt</w:t>
      </w:r>
      <w:proofErr w:type="spellEnd"/>
      <w:r>
        <w:t xml:space="preserve"> __ dichiara la piena accettazione: </w:t>
      </w:r>
    </w:p>
    <w:p w:rsidR="00B82F18" w:rsidRDefault="00404CE6">
      <w:pPr>
        <w:numPr>
          <w:ilvl w:val="0"/>
          <w:numId w:val="2"/>
        </w:numPr>
        <w:ind w:hanging="168"/>
      </w:pPr>
      <w:r>
        <w:t xml:space="preserve">delle condizioni riportate nell’avviso pubblico; </w:t>
      </w:r>
    </w:p>
    <w:p w:rsidR="00B82F18" w:rsidRDefault="00404CE6">
      <w:pPr>
        <w:numPr>
          <w:ilvl w:val="0"/>
          <w:numId w:val="2"/>
        </w:numPr>
        <w:ind w:hanging="168"/>
      </w:pPr>
      <w:r>
        <w:t>della</w:t>
      </w:r>
      <w:r>
        <w:t xml:space="preserve"> natura autonoma del rapporto di collaborazione che si potrà eventualmente instaurare. </w:t>
      </w:r>
    </w:p>
    <w:p w:rsidR="00B82F18" w:rsidRDefault="00404CE6">
      <w:pPr>
        <w:ind w:left="-5"/>
      </w:pPr>
      <w:r>
        <w:t xml:space="preserve">SI ALLEGANO ALLA PRESENTE DOMANDA (Allegato 1): </w:t>
      </w:r>
    </w:p>
    <w:p w:rsidR="00B82F18" w:rsidRDefault="00404CE6">
      <w:pPr>
        <w:numPr>
          <w:ilvl w:val="0"/>
          <w:numId w:val="2"/>
        </w:numPr>
        <w:ind w:hanging="168"/>
      </w:pPr>
      <w:r>
        <w:t xml:space="preserve">Curriculum vitae; </w:t>
      </w:r>
    </w:p>
    <w:p w:rsidR="00B82F18" w:rsidRDefault="00404CE6">
      <w:pPr>
        <w:numPr>
          <w:ilvl w:val="0"/>
          <w:numId w:val="2"/>
        </w:numPr>
        <w:ind w:hanging="168"/>
      </w:pPr>
      <w:r>
        <w:t xml:space="preserve">Informativa privacy (Allegato 2); </w:t>
      </w:r>
    </w:p>
    <w:p w:rsidR="00B82F18" w:rsidRDefault="00404CE6">
      <w:pPr>
        <w:numPr>
          <w:ilvl w:val="0"/>
          <w:numId w:val="2"/>
        </w:numPr>
        <w:ind w:hanging="168"/>
      </w:pPr>
      <w:r>
        <w:t xml:space="preserve">Scheda di autovalutazione (Allegato 3). </w:t>
      </w:r>
    </w:p>
    <w:p w:rsidR="00404CE6" w:rsidRDefault="00404CE6" w:rsidP="00404CE6">
      <w:pPr>
        <w:ind w:left="168" w:firstLine="0"/>
      </w:pPr>
    </w:p>
    <w:p w:rsidR="00B82F18" w:rsidRDefault="00404CE6" w:rsidP="00404CE6">
      <w:pPr>
        <w:spacing w:after="112"/>
        <w:ind w:right="-14"/>
      </w:pPr>
      <w:r>
        <w:t>______________________ l</w:t>
      </w:r>
      <w:r>
        <w:t>ì _________________                                                                                    In fede</w:t>
      </w:r>
      <w:r>
        <w:t xml:space="preserve">                       </w:t>
      </w:r>
    </w:p>
    <w:p w:rsidR="00B82F18" w:rsidRDefault="00404CE6">
      <w:pPr>
        <w:spacing w:after="112"/>
        <w:ind w:right="-14"/>
        <w:jc w:val="right"/>
      </w:pPr>
      <w:r>
        <w:t xml:space="preserve">_____________________________ </w:t>
      </w:r>
    </w:p>
    <w:sectPr w:rsidR="00B82F18" w:rsidSect="00404CE6">
      <w:pgSz w:w="11900" w:h="16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8E53E2"/>
    <w:multiLevelType w:val="hybridMultilevel"/>
    <w:tmpl w:val="72BAE524"/>
    <w:lvl w:ilvl="0" w:tplc="5C8487E0">
      <w:start w:val="1"/>
      <w:numFmt w:val="decimal"/>
      <w:lvlText w:val="%1."/>
      <w:lvlJc w:val="left"/>
      <w:pPr>
        <w:ind w:left="4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4C842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B30A07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EE0ECB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7B0A5E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60A39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D4AB78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B5AE3F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33631E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0884E7B"/>
    <w:multiLevelType w:val="hybridMultilevel"/>
    <w:tmpl w:val="0E1A5226"/>
    <w:lvl w:ilvl="0" w:tplc="10C4B3F8">
      <w:start w:val="1"/>
      <w:numFmt w:val="bullet"/>
      <w:lvlText w:val="-"/>
      <w:lvlJc w:val="left"/>
      <w:pPr>
        <w:ind w:left="1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85C536E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C5CE45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89AC25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96EC0D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DA8D15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B84BB0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0C87F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138C32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zQyNjS0tDQwNjRV0lEKTi0uzszPAykwrAUAlWc2+SwAAAA="/>
  </w:docVars>
  <w:rsids>
    <w:rsidRoot w:val="00B82F18"/>
    <w:rsid w:val="00404CE6"/>
    <w:rsid w:val="00944804"/>
    <w:rsid w:val="00B82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FEEFC2"/>
  <w15:docId w15:val="{A6ED3B6D-9392-46C5-961C-4235C4415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pPr>
      <w:spacing w:after="111"/>
      <w:ind w:left="10" w:hanging="10"/>
    </w:pPr>
    <w:rPr>
      <w:rFonts w:ascii="Calibri" w:eastAsia="Calibri" w:hAnsi="Calibri" w:cs="Calibri"/>
      <w:color w:val="000000"/>
    </w:rPr>
  </w:style>
  <w:style w:type="paragraph" w:styleId="Titolo1">
    <w:name w:val="heading 1"/>
    <w:next w:val="Normale"/>
    <w:link w:val="Titolo1Carattere"/>
    <w:uiPriority w:val="9"/>
    <w:qFormat/>
    <w:pPr>
      <w:keepNext/>
      <w:keepLines/>
      <w:spacing w:after="331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Pr>
      <w:rFonts w:ascii="Calibri" w:eastAsia="Calibri" w:hAnsi="Calibri" w:cs="Calibri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b Bando esperti Allegato 1.doc</vt:lpstr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 Bando esperti Allegato 1.doc</dc:title>
  <dc:subject/>
  <dc:creator>dsga</dc:creator>
  <cp:keywords/>
  <cp:lastModifiedBy>Paul Rooms</cp:lastModifiedBy>
  <cp:revision>3</cp:revision>
  <dcterms:created xsi:type="dcterms:W3CDTF">2018-10-09T15:07:00Z</dcterms:created>
  <dcterms:modified xsi:type="dcterms:W3CDTF">2018-10-09T15:10:00Z</dcterms:modified>
</cp:coreProperties>
</file>